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80513" w14:textId="77777777" w:rsidR="00AC245C" w:rsidRDefault="00AC245C">
      <w:pPr>
        <w:pStyle w:val="FirstParagraph"/>
      </w:pPr>
    </w:p>
    <w:p w14:paraId="6CEF74B1" w14:textId="3A1AF1B8" w:rsidR="00A60C5E" w:rsidRDefault="00AF7348">
      <w:pPr>
        <w:pStyle w:val="FirstParagraph"/>
      </w:pPr>
      <w:r w:rsidRPr="00AF7348">
        <w:drawing>
          <wp:anchor distT="0" distB="0" distL="114300" distR="114300" simplePos="0" relativeHeight="251659264" behindDoc="1" locked="0" layoutInCell="1" allowOverlap="1" wp14:anchorId="50CF72F9" wp14:editId="7692366F">
            <wp:simplePos x="0" y="0"/>
            <wp:positionH relativeFrom="column">
              <wp:posOffset>-914400</wp:posOffset>
            </wp:positionH>
            <wp:positionV relativeFrom="paragraph">
              <wp:posOffset>2222500</wp:posOffset>
            </wp:positionV>
            <wp:extent cx="7772400" cy="4212590"/>
            <wp:effectExtent l="0" t="0" r="0" b="0"/>
            <wp:wrapTight wrapText="bothSides">
              <wp:wrapPolygon edited="0">
                <wp:start x="0" y="0"/>
                <wp:lineTo x="0" y="21489"/>
                <wp:lineTo x="21547" y="21489"/>
                <wp:lineTo x="21547" y="0"/>
                <wp:lineTo x="0" y="0"/>
              </wp:wrapPolygon>
            </wp:wrapTight>
            <wp:docPr id="14741301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130102" name="Picture 1" descr="A screenshot of a computer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7348">
        <w:drawing>
          <wp:anchor distT="0" distB="0" distL="114300" distR="114300" simplePos="0" relativeHeight="251658240" behindDoc="1" locked="0" layoutInCell="1" allowOverlap="1" wp14:anchorId="5195C5DC" wp14:editId="57A74997">
            <wp:simplePos x="0" y="0"/>
            <wp:positionH relativeFrom="column">
              <wp:posOffset>0</wp:posOffset>
            </wp:positionH>
            <wp:positionV relativeFrom="paragraph">
              <wp:posOffset>114300</wp:posOffset>
            </wp:positionV>
            <wp:extent cx="8337546" cy="1841500"/>
            <wp:effectExtent l="0" t="0" r="0" b="0"/>
            <wp:wrapTight wrapText="bothSides">
              <wp:wrapPolygon edited="0">
                <wp:start x="0" y="0"/>
                <wp:lineTo x="0" y="21451"/>
                <wp:lineTo x="21569" y="21451"/>
                <wp:lineTo x="21569" y="0"/>
                <wp:lineTo x="0" y="0"/>
              </wp:wrapPolygon>
            </wp:wrapTight>
            <wp:docPr id="1110048662" name="Picture 1" descr="A black rectangular frame with colorful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048662" name="Picture 1" descr="A black rectangular frame with colorful lines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7546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FDA9A8" w14:textId="4409B875" w:rsidR="00AC245C" w:rsidRDefault="00AC245C" w:rsidP="00AC245C">
      <w:pPr>
        <w:tabs>
          <w:tab w:val="left" w:pos="2510"/>
        </w:tabs>
      </w:pPr>
      <w:r>
        <w:tab/>
      </w:r>
    </w:p>
    <w:p w14:paraId="55F88CDC" w14:textId="77E524B8" w:rsidR="00AC245C" w:rsidRPr="00AC245C" w:rsidRDefault="00AC245C" w:rsidP="00AC245C">
      <w:pPr>
        <w:tabs>
          <w:tab w:val="left" w:pos="2510"/>
        </w:tabs>
      </w:pPr>
      <w:r w:rsidRPr="00AC245C">
        <w:lastRenderedPageBreak/>
        <w:drawing>
          <wp:anchor distT="0" distB="0" distL="114300" distR="114300" simplePos="0" relativeHeight="251660288" behindDoc="1" locked="0" layoutInCell="1" allowOverlap="1" wp14:anchorId="2CBEA387" wp14:editId="5F5EBC67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766050" cy="6620510"/>
            <wp:effectExtent l="0" t="0" r="0" b="0"/>
            <wp:wrapTight wrapText="bothSides">
              <wp:wrapPolygon edited="0">
                <wp:start x="0" y="0"/>
                <wp:lineTo x="0" y="21567"/>
                <wp:lineTo x="21565" y="21567"/>
                <wp:lineTo x="21565" y="0"/>
                <wp:lineTo x="0" y="0"/>
              </wp:wrapPolygon>
            </wp:wrapTight>
            <wp:docPr id="10106553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655357" name="Picture 1" descr="A screen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050" cy="6620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DC6FA8" w14:textId="77777777" w:rsidR="00AC245C" w:rsidRPr="00AC245C" w:rsidRDefault="00AC245C" w:rsidP="00AC245C"/>
    <w:p w14:paraId="3EE5B1D0" w14:textId="77777777" w:rsidR="00AC245C" w:rsidRPr="00AC245C" w:rsidRDefault="00AC245C" w:rsidP="00AC245C"/>
    <w:p w14:paraId="18F682EF" w14:textId="77777777" w:rsidR="00AC245C" w:rsidRPr="00AC245C" w:rsidRDefault="00AC245C" w:rsidP="00AC245C"/>
    <w:sectPr w:rsidR="00AC245C" w:rsidRPr="00AC245C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3B90C" w14:textId="77777777" w:rsidR="00323991" w:rsidRDefault="00323991">
      <w:pPr>
        <w:spacing w:after="0"/>
      </w:pPr>
      <w:r>
        <w:separator/>
      </w:r>
    </w:p>
  </w:endnote>
  <w:endnote w:type="continuationSeparator" w:id="0">
    <w:p w14:paraId="249D2978" w14:textId="77777777" w:rsidR="00323991" w:rsidRDefault="003239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18023" w14:textId="77777777" w:rsidR="00323991" w:rsidRDefault="00323991">
      <w:r>
        <w:separator/>
      </w:r>
    </w:p>
  </w:footnote>
  <w:footnote w:type="continuationSeparator" w:id="0">
    <w:p w14:paraId="515DDB24" w14:textId="77777777" w:rsidR="00323991" w:rsidRDefault="00323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A6B4A" w14:textId="328CB6D5" w:rsidR="00AF7348" w:rsidRDefault="00AF7348">
    <w:pPr>
      <w:pStyle w:val="Header"/>
    </w:pPr>
    <w:r>
      <w:t>Garen Ikezian</w:t>
    </w:r>
    <w:r w:rsidR="00B9240B">
      <w:t xml:space="preserve"> (LAB A Week 1)</w:t>
    </w:r>
    <w:r>
      <w:tab/>
    </w:r>
    <w:r>
      <w:tab/>
      <w:t>1/2/2024</w:t>
    </w:r>
  </w:p>
  <w:p w14:paraId="05A71CDA" w14:textId="77777777" w:rsidR="00AF7348" w:rsidRDefault="00AF73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5AA6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93113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C5E"/>
    <w:rsid w:val="00323991"/>
    <w:rsid w:val="00A60C5E"/>
    <w:rsid w:val="00AC245C"/>
    <w:rsid w:val="00AF7348"/>
    <w:rsid w:val="00B924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D128B"/>
  <w15:docId w15:val="{1F96992E-0156-4E0D-9469-AC6B4F255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F734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F7348"/>
  </w:style>
  <w:style w:type="paragraph" w:styleId="Footer">
    <w:name w:val="footer"/>
    <w:basedOn w:val="Normal"/>
    <w:link w:val="FooterChar"/>
    <w:rsid w:val="00AF734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73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kezian, Garen</cp:lastModifiedBy>
  <cp:revision>4</cp:revision>
  <dcterms:created xsi:type="dcterms:W3CDTF">2024-01-03T01:58:00Z</dcterms:created>
  <dcterms:modified xsi:type="dcterms:W3CDTF">2024-01-03T02:04:00Z</dcterms:modified>
</cp:coreProperties>
</file>